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2B2F1DF5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</w:t>
      </w:r>
      <w:r w:rsidR="00C85186">
        <w:rPr>
          <w:sz w:val="24"/>
          <w:szCs w:val="24"/>
          <w:lang w:val="en-GB"/>
        </w:rPr>
        <w:t>W</w:t>
      </w:r>
      <w:r w:rsidR="001430EC">
        <w:rPr>
          <w:sz w:val="24"/>
          <w:szCs w:val="24"/>
          <w:lang w:val="en-GB"/>
        </w:rPr>
        <w:t>est Virgini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60C994B8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1430EC">
        <w:rPr>
          <w:sz w:val="22"/>
          <w:szCs w:val="22"/>
          <w:lang w:val="en-GB"/>
        </w:rPr>
        <w:t xml:space="preserve">one (1) month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</w:t>
      </w:r>
      <w:r w:rsidR="00607AA9">
        <w:rPr>
          <w:sz w:val="22"/>
          <w:szCs w:val="22"/>
          <w:lang w:val="en-GB"/>
        </w:rPr>
        <w:t>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30D966" w14:textId="77777777" w:rsidR="00F87160" w:rsidRDefault="00F87160" w:rsidP="00CB37D9">
      <w:pPr>
        <w:spacing w:after="0" w:line="240" w:lineRule="auto"/>
      </w:pPr>
      <w:r>
        <w:separator/>
      </w:r>
    </w:p>
  </w:endnote>
  <w:endnote w:type="continuationSeparator" w:id="0">
    <w:p w14:paraId="5C8D5A2F" w14:textId="77777777" w:rsidR="00F87160" w:rsidRDefault="00F8716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477896" w14:textId="77777777" w:rsidR="00525131" w:rsidRDefault="005251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63F27F6" w:rsidR="00CB37D9" w:rsidRPr="00525131" w:rsidRDefault="00CB37D9" w:rsidP="005251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0F0FD" w14:textId="77777777" w:rsidR="00525131" w:rsidRDefault="005251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2D5FD" w14:textId="77777777" w:rsidR="00F87160" w:rsidRDefault="00F87160" w:rsidP="00CB37D9">
      <w:pPr>
        <w:spacing w:after="0" w:line="240" w:lineRule="auto"/>
      </w:pPr>
      <w:r>
        <w:separator/>
      </w:r>
    </w:p>
  </w:footnote>
  <w:footnote w:type="continuationSeparator" w:id="0">
    <w:p w14:paraId="6FBA64D7" w14:textId="77777777" w:rsidR="00F87160" w:rsidRDefault="00F8716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19AC33" w14:textId="77777777" w:rsidR="00525131" w:rsidRDefault="005251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BCCB1C0" w:rsidR="00AD6FC0" w:rsidRPr="00525131" w:rsidRDefault="00AD6FC0" w:rsidP="005251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8D138C" w14:textId="77777777" w:rsidR="00525131" w:rsidRDefault="005251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313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04F54"/>
    <w:rsid w:val="00134720"/>
    <w:rsid w:val="00136AD6"/>
    <w:rsid w:val="001430EC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25131"/>
    <w:rsid w:val="005469D0"/>
    <w:rsid w:val="0055308F"/>
    <w:rsid w:val="005640A5"/>
    <w:rsid w:val="00566673"/>
    <w:rsid w:val="00570A17"/>
    <w:rsid w:val="00597172"/>
    <w:rsid w:val="005B4CDD"/>
    <w:rsid w:val="005F0103"/>
    <w:rsid w:val="00607AA9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0766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5186"/>
    <w:rsid w:val="00C86770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87160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3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4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